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365D" w:rsidRDefault="00E4365D">
      <w:r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752211</wp:posOffset>
            </wp:positionH>
            <wp:positionV relativeFrom="paragraph">
              <wp:posOffset>-855345</wp:posOffset>
            </wp:positionV>
            <wp:extent cx="10291313" cy="6986905"/>
            <wp:effectExtent l="0" t="0" r="0" b="4445"/>
            <wp:wrapNone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68" r="6485"/>
                    <a:stretch/>
                  </pic:blipFill>
                  <pic:spPr bwMode="auto">
                    <a:xfrm>
                      <a:off x="0" y="0"/>
                      <a:ext cx="10291313" cy="69869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4365D" w:rsidRDefault="00E4365D"/>
    <w:p w:rsidR="00E4365D" w:rsidRDefault="00E4365D"/>
    <w:p w:rsidR="00E4365D" w:rsidRDefault="00E4365D"/>
    <w:p w:rsidR="00E4365D" w:rsidRDefault="00E4365D"/>
    <w:p w:rsidR="00E4365D" w:rsidRDefault="00E4365D"/>
    <w:p w:rsidR="00E4365D" w:rsidRDefault="00E4365D"/>
    <w:p w:rsidR="00E4365D" w:rsidRDefault="00E4365D"/>
    <w:p w:rsidR="00E4365D" w:rsidRDefault="00E4365D"/>
    <w:p w:rsidR="00E4365D" w:rsidRDefault="00E4365D"/>
    <w:p w:rsidR="00E4365D" w:rsidRDefault="00E4365D"/>
    <w:p w:rsidR="00E4365D" w:rsidRDefault="00E4365D"/>
    <w:p w:rsidR="00E4365D" w:rsidRDefault="00E4365D"/>
    <w:p w:rsidR="00E4365D" w:rsidRDefault="00E4365D"/>
    <w:p w:rsidR="00E4365D" w:rsidRDefault="00E4365D"/>
    <w:p w:rsidR="00E4365D" w:rsidRDefault="00E4365D"/>
    <w:p w:rsidR="00E4365D" w:rsidRDefault="00E4365D"/>
    <w:p w:rsidR="00E4365D" w:rsidRDefault="00E4365D"/>
    <w:p w:rsidR="00E4365D" w:rsidRDefault="00E4365D"/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3360" behindDoc="0" locked="0" layoutInCell="1" allowOverlap="1" wp14:anchorId="11EF68E6" wp14:editId="289803AB">
            <wp:simplePos x="0" y="0"/>
            <wp:positionH relativeFrom="column">
              <wp:posOffset>479964</wp:posOffset>
            </wp:positionH>
            <wp:positionV relativeFrom="paragraph">
              <wp:posOffset>-727075</wp:posOffset>
            </wp:positionV>
            <wp:extent cx="7979434" cy="6771396"/>
            <wp:effectExtent l="0" t="0" r="2540" b="0"/>
            <wp:wrapNone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491" t="38130" r="28502" b="5264"/>
                    <a:stretch/>
                  </pic:blipFill>
                  <pic:spPr bwMode="auto">
                    <a:xfrm>
                      <a:off x="0" y="0"/>
                      <a:ext cx="7979434" cy="67713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A676E8">
      <w:pPr>
        <w:rPr>
          <w:rFonts w:ascii="Times New Roman" w:hAnsi="Times New Roman" w:cs="Times New Roman"/>
          <w:b/>
          <w:color w:val="FF0000"/>
          <w:sz w:val="36"/>
          <w:szCs w:val="36"/>
        </w:rPr>
      </w:pPr>
      <w:bookmarkStart w:id="0" w:name="_GoBack"/>
      <w:r>
        <w:rPr>
          <w:noProof/>
          <w:lang w:val="en-US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-399619</wp:posOffset>
            </wp:positionH>
            <wp:positionV relativeFrom="paragraph">
              <wp:posOffset>-328930</wp:posOffset>
            </wp:positionV>
            <wp:extent cx="9678838" cy="4635546"/>
            <wp:effectExtent l="0" t="0" r="0" b="0"/>
            <wp:wrapNone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68" t="23811" r="16083" b="19410"/>
                    <a:stretch/>
                  </pic:blipFill>
                  <pic:spPr bwMode="auto">
                    <a:xfrm>
                      <a:off x="0" y="0"/>
                      <a:ext cx="9678838" cy="46355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FB64B9" w:rsidRDefault="00E944E5">
      <w:pPr>
        <w:rPr>
          <w:rFonts w:ascii="Times New Roman" w:hAnsi="Times New Roman" w:cs="Times New Roman"/>
          <w:b/>
          <w:color w:val="FF0000"/>
          <w:sz w:val="36"/>
          <w:szCs w:val="36"/>
        </w:rPr>
      </w:pPr>
      <w:r>
        <w:rPr>
          <w:noProof/>
          <w:lang w:val="en-US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649629</wp:posOffset>
            </wp:positionH>
            <wp:positionV relativeFrom="paragraph">
              <wp:posOffset>-804090</wp:posOffset>
            </wp:positionV>
            <wp:extent cx="6236898" cy="2984936"/>
            <wp:effectExtent l="0" t="0" r="0" b="6350"/>
            <wp:wrapNone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342" t="22431" r="19665" b="27348"/>
                    <a:stretch/>
                  </pic:blipFill>
                  <pic:spPr bwMode="auto">
                    <a:xfrm>
                      <a:off x="0" y="0"/>
                      <a:ext cx="6246576" cy="2989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B64B9" w:rsidRDefault="00FB64B9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FB64B9" w:rsidRDefault="00FB64B9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FB64B9" w:rsidRDefault="003F5E7D">
      <w:pPr>
        <w:rPr>
          <w:rFonts w:ascii="Times New Roman" w:hAnsi="Times New Roman" w:cs="Times New Roman"/>
          <w:b/>
          <w:color w:val="FF0000"/>
          <w:sz w:val="36"/>
          <w:szCs w:val="36"/>
        </w:rPr>
      </w:pPr>
      <w:r>
        <w:rPr>
          <w:noProof/>
          <w:lang w:val="en-US"/>
        </w:rPr>
        <w:drawing>
          <wp:anchor distT="0" distB="0" distL="114300" distR="114300" simplePos="0" relativeHeight="251666432" behindDoc="0" locked="0" layoutInCell="1" allowOverlap="1" wp14:anchorId="7A1FF7D1" wp14:editId="37730B7B">
            <wp:simplePos x="0" y="0"/>
            <wp:positionH relativeFrom="column">
              <wp:posOffset>3965503</wp:posOffset>
            </wp:positionH>
            <wp:positionV relativeFrom="paragraph">
              <wp:posOffset>170935</wp:posOffset>
            </wp:positionV>
            <wp:extent cx="5238337" cy="4787660"/>
            <wp:effectExtent l="0" t="0" r="635" b="0"/>
            <wp:wrapNone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763" t="23814" r="28783" b="7168"/>
                    <a:stretch/>
                  </pic:blipFill>
                  <pic:spPr bwMode="auto">
                    <a:xfrm>
                      <a:off x="0" y="0"/>
                      <a:ext cx="5262737" cy="48099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B64B9" w:rsidRDefault="00FB64B9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FB64B9" w:rsidRDefault="00FB64B9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FB64B9" w:rsidRDefault="00FB64B9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FB64B9" w:rsidRDefault="00FB64B9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FB64B9" w:rsidRDefault="00FB64B9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FB64B9" w:rsidRDefault="00FB64B9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FB64B9" w:rsidRDefault="00FB64B9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FB64B9" w:rsidRDefault="00FB64B9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FB64B9" w:rsidRDefault="00FB64B9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FB64B9" w:rsidRDefault="00FB64B9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FB64B9" w:rsidRDefault="007C48AB">
      <w:pPr>
        <w:rPr>
          <w:rFonts w:ascii="Times New Roman" w:hAnsi="Times New Roman" w:cs="Times New Roman"/>
          <w:b/>
          <w:color w:val="FF0000"/>
          <w:sz w:val="36"/>
          <w:szCs w:val="36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6D2860F" wp14:editId="056DE68A">
                <wp:simplePos x="0" y="0"/>
                <wp:positionH relativeFrom="column">
                  <wp:posOffset>-390382</wp:posOffset>
                </wp:positionH>
                <wp:positionV relativeFrom="paragraph">
                  <wp:posOffset>-642620</wp:posOffset>
                </wp:positionV>
                <wp:extent cx="9539605" cy="6766560"/>
                <wp:effectExtent l="0" t="0" r="4445" b="0"/>
                <wp:wrapNone/>
                <wp:docPr id="4" name="Agrupar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539605" cy="6766560"/>
                          <a:chOff x="0" y="0"/>
                          <a:chExt cx="9539605" cy="6766560"/>
                        </a:xfrm>
                      </wpg:grpSpPr>
                      <pic:pic xmlns:pic="http://schemas.openxmlformats.org/drawingml/2006/picture">
                        <pic:nvPicPr>
                          <pic:cNvPr id="1" name="Imagem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92" t="14432" r="34031" b="9015"/>
                          <a:stretch/>
                        </pic:blipFill>
                        <pic:spPr bwMode="auto">
                          <a:xfrm>
                            <a:off x="0" y="0"/>
                            <a:ext cx="9539605" cy="67665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" name="Caixa de Texto 2"/>
                        <wps:cNvSpPr txBox="1"/>
                        <wps:spPr>
                          <a:xfrm>
                            <a:off x="370935" y="120770"/>
                            <a:ext cx="2355012" cy="94028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2D0DE9" w:rsidRPr="001505F1" w:rsidRDefault="001505F1">
                              <w:pPr>
                                <w:rPr>
                                  <w:rFonts w:ascii="Times New Roman" w:hAnsi="Times New Roman" w:cs="Times New Roman"/>
                                  <w:b/>
                                  <w:color w:val="FF0000"/>
                                  <w:sz w:val="36"/>
                                  <w:szCs w:val="36"/>
                                </w:rPr>
                              </w:pPr>
                              <w:r w:rsidRPr="001505F1">
                                <w:rPr>
                                  <w:rFonts w:ascii="Times New Roman" w:hAnsi="Times New Roman" w:cs="Times New Roman"/>
                                  <w:b/>
                                  <w:color w:val="FF0000"/>
                                  <w:sz w:val="36"/>
                                  <w:szCs w:val="36"/>
                                </w:rPr>
                                <w:t>TAREFA 15-03-202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6D2860F" id="Agrupar 4" o:spid="_x0000_s1026" style="position:absolute;margin-left:-30.75pt;margin-top:-50.6pt;width:751.15pt;height:532.8pt;z-index:251659264" coordsize="95396,676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1" o:spid="_x0000_s1027" type="#_x0000_t75" style="position:absolute;width:95396;height:676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">
                  <v:imagedata r:id="rId10" o:title="" croptop="9458f" cropbottom="5908f" cropleft="3468f" cropright="22303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2" o:spid="_x0000_s1028" type="#_x0000_t202" style="position:absolute;left:3709;top:1207;width:23550;height:94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" fillcolor="white [3201]" stroked="f" strokeweight=".5pt">
                  <v:textbox>
                    <w:txbxContent>
                      <w:p w:rsidR="002D0DE9" w:rsidRPr="001505F1" w:rsidRDefault="001505F1">
                        <w:pPr>
                          <w:rPr>
                            <w:rFonts w:ascii="Times New Roman" w:hAnsi="Times New Roman" w:cs="Times New Roman"/>
                            <w:b/>
                            <w:color w:val="FF0000"/>
                            <w:sz w:val="36"/>
                            <w:szCs w:val="36"/>
                          </w:rPr>
                        </w:pPr>
                        <w:r w:rsidRPr="001505F1">
                          <w:rPr>
                            <w:rFonts w:ascii="Times New Roman" w:hAnsi="Times New Roman" w:cs="Times New Roman"/>
                            <w:b/>
                            <w:color w:val="FF0000"/>
                            <w:sz w:val="36"/>
                            <w:szCs w:val="36"/>
                          </w:rPr>
                          <w:t>TAREFA 15-03-202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7D15E9" w:rsidRDefault="007D15E9"/>
    <w:p w:rsidR="00B56FF9" w:rsidRDefault="00B56FF9"/>
    <w:p w:rsidR="00B56FF9" w:rsidRDefault="00B56FF9"/>
    <w:p w:rsidR="00B56FF9" w:rsidRDefault="00B56FF9"/>
    <w:p w:rsidR="00B56FF9" w:rsidRDefault="00B56FF9"/>
    <w:p w:rsidR="00B56FF9" w:rsidRDefault="00B56FF9"/>
    <w:p w:rsidR="00B56FF9" w:rsidRDefault="00B56FF9"/>
    <w:p w:rsidR="00B56FF9" w:rsidRDefault="00B56FF9"/>
    <w:p w:rsidR="00B56FF9" w:rsidRDefault="00B56FF9"/>
    <w:p w:rsidR="00B56FF9" w:rsidRDefault="00B56FF9"/>
    <w:p w:rsidR="00B56FF9" w:rsidRDefault="00B56FF9"/>
    <w:p w:rsidR="00B56FF9" w:rsidRDefault="00B56FF9"/>
    <w:p w:rsidR="00B56FF9" w:rsidRDefault="00B56FF9"/>
    <w:p w:rsidR="00B56FF9" w:rsidRDefault="00B56FF9"/>
    <w:p w:rsidR="00B56FF9" w:rsidRDefault="00B56FF9"/>
    <w:p w:rsidR="00B56FF9" w:rsidRDefault="00B56FF9"/>
    <w:p w:rsidR="00B56FF9" w:rsidRDefault="00B56FF9"/>
    <w:p w:rsidR="00B56FF9" w:rsidRDefault="00B56FF9">
      <w:r>
        <w:rPr>
          <w:noProof/>
          <w:lang w:val="en-US"/>
        </w:rPr>
        <w:drawing>
          <wp:anchor distT="0" distB="0" distL="114300" distR="114300" simplePos="0" relativeHeight="251668480" behindDoc="0" locked="0" layoutInCell="1" allowOverlap="1" wp14:anchorId="7A038CA6" wp14:editId="7537AB1F">
            <wp:simplePos x="0" y="0"/>
            <wp:positionH relativeFrom="column">
              <wp:posOffset>-431452</wp:posOffset>
            </wp:positionH>
            <wp:positionV relativeFrom="paragraph">
              <wp:posOffset>-802640</wp:posOffset>
            </wp:positionV>
            <wp:extent cx="9821669" cy="6245525"/>
            <wp:effectExtent l="0" t="0" r="8255" b="3175"/>
            <wp:wrapNone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648" t="29506" r="15399" b="10263"/>
                    <a:stretch/>
                  </pic:blipFill>
                  <pic:spPr bwMode="auto">
                    <a:xfrm>
                      <a:off x="0" y="0"/>
                      <a:ext cx="9821669" cy="6245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56FF9" w:rsidRDefault="00B56FF9"/>
    <w:p w:rsidR="00B56FF9" w:rsidRDefault="00B56FF9"/>
    <w:p w:rsidR="00B56FF9" w:rsidRDefault="00B56FF9"/>
    <w:p w:rsidR="00B56FF9" w:rsidRDefault="00B56FF9"/>
    <w:p w:rsidR="00B56FF9" w:rsidRDefault="00B56FF9"/>
    <w:p w:rsidR="00B56FF9" w:rsidRDefault="00B56FF9"/>
    <w:sectPr w:rsidR="00B56FF9" w:rsidSect="009A4F8A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NzE0NTYzMTA0MjBS0lEKTi0uzszPAykwqgUABy9JpywAAAA="/>
  </w:docVars>
  <w:rsids>
    <w:rsidRoot w:val="009A4F8A"/>
    <w:rsid w:val="00040916"/>
    <w:rsid w:val="001505F1"/>
    <w:rsid w:val="001B685B"/>
    <w:rsid w:val="0025595E"/>
    <w:rsid w:val="002D0DE9"/>
    <w:rsid w:val="00317A52"/>
    <w:rsid w:val="003F5E7D"/>
    <w:rsid w:val="0047367C"/>
    <w:rsid w:val="00612F36"/>
    <w:rsid w:val="006F62A0"/>
    <w:rsid w:val="007C48AB"/>
    <w:rsid w:val="007D15E9"/>
    <w:rsid w:val="008D72C6"/>
    <w:rsid w:val="009A4F8A"/>
    <w:rsid w:val="009E7644"/>
    <w:rsid w:val="009F7FD2"/>
    <w:rsid w:val="00A34BC7"/>
    <w:rsid w:val="00A676E8"/>
    <w:rsid w:val="00AB43F3"/>
    <w:rsid w:val="00AD5A21"/>
    <w:rsid w:val="00B56FF9"/>
    <w:rsid w:val="00C35042"/>
    <w:rsid w:val="00C40861"/>
    <w:rsid w:val="00CA4D12"/>
    <w:rsid w:val="00CF30BF"/>
    <w:rsid w:val="00D34B8A"/>
    <w:rsid w:val="00DB4551"/>
    <w:rsid w:val="00DE76A4"/>
    <w:rsid w:val="00E4365D"/>
    <w:rsid w:val="00E764A2"/>
    <w:rsid w:val="00E944E5"/>
    <w:rsid w:val="00E96932"/>
    <w:rsid w:val="00EA21A3"/>
    <w:rsid w:val="00FA0020"/>
    <w:rsid w:val="00FB64B9"/>
    <w:rsid w:val="00FF5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162B6"/>
  <w15:chartTrackingRefBased/>
  <w15:docId w15:val="{FD5CF469-E227-4D9A-890D-D284E5D74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1</TotalTime>
  <Pages>6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rys Méndez</dc:creator>
  <cp:keywords/>
  <dc:description/>
  <cp:lastModifiedBy>Armirys Méndez</cp:lastModifiedBy>
  <cp:revision>33</cp:revision>
  <dcterms:created xsi:type="dcterms:W3CDTF">2021-09-19T04:32:00Z</dcterms:created>
  <dcterms:modified xsi:type="dcterms:W3CDTF">2022-03-15T04:33:00Z</dcterms:modified>
</cp:coreProperties>
</file>